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ED6" w:rsidRDefault="00E146B0">
      <w:pPr>
        <w:rPr>
          <w:rFonts w:ascii="Times New Roman" w:hAnsi="Times New Roman" w:cs="Times New Roman"/>
          <w:sz w:val="24"/>
          <w:szCs w:val="24"/>
        </w:rPr>
      </w:pPr>
      <w:r w:rsidRPr="00E146B0">
        <w:rPr>
          <w:rFonts w:ascii="Times New Roman" w:hAnsi="Times New Roman" w:cs="Times New Roman"/>
          <w:b/>
          <w:sz w:val="24"/>
          <w:szCs w:val="24"/>
        </w:rPr>
        <w:t>Call to Order</w:t>
      </w:r>
      <w:r>
        <w:rPr>
          <w:rFonts w:ascii="Times New Roman" w:hAnsi="Times New Roman" w:cs="Times New Roman"/>
          <w:sz w:val="24"/>
          <w:szCs w:val="24"/>
        </w:rPr>
        <w:t>: 12:02</w:t>
      </w:r>
    </w:p>
    <w:p w:rsidR="00E146B0" w:rsidRDefault="00E146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146B0">
        <w:rPr>
          <w:rFonts w:ascii="Times New Roman" w:hAnsi="Times New Roman" w:cs="Times New Roman"/>
          <w:b/>
          <w:sz w:val="24"/>
          <w:szCs w:val="24"/>
        </w:rPr>
        <w:t>Attendanc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’Mor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rcus, Drake, Braden, </w:t>
      </w:r>
      <w:proofErr w:type="spellStart"/>
      <w:r>
        <w:rPr>
          <w:rFonts w:ascii="Times New Roman" w:hAnsi="Times New Roman" w:cs="Times New Roman"/>
          <w:sz w:val="24"/>
          <w:szCs w:val="24"/>
        </w:rPr>
        <w:t>Aili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Jean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Anjiah</w:t>
      </w:r>
      <w:proofErr w:type="spellEnd"/>
    </w:p>
    <w:p w:rsidR="00E146B0" w:rsidRDefault="002E2F9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esident’s Agenda: </w:t>
      </w:r>
    </w:p>
    <w:p w:rsidR="002E2F9D" w:rsidRDefault="002E2F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Homecoming Voting: Thursday and Friday,</w:t>
      </w:r>
      <w:r>
        <w:rPr>
          <w:rFonts w:ascii="Times New Roman" w:hAnsi="Times New Roman" w:cs="Times New Roman"/>
          <w:sz w:val="24"/>
          <w:szCs w:val="24"/>
        </w:rPr>
        <w:t xml:space="preserve"> @ 11am </w:t>
      </w:r>
    </w:p>
    <w:p w:rsidR="002E2F9D" w:rsidRDefault="002E2F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</w:rPr>
        <w:t>Anji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ll be taking care of </w:t>
      </w:r>
      <w:r w:rsidR="005638A9">
        <w:rPr>
          <w:rFonts w:ascii="Times New Roman" w:hAnsi="Times New Roman" w:cs="Times New Roman"/>
          <w:sz w:val="24"/>
          <w:szCs w:val="24"/>
        </w:rPr>
        <w:t>coron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40D43" w:rsidRDefault="00840D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alk to Service learning about missing T-shirts. </w:t>
      </w:r>
    </w:p>
    <w:p w:rsidR="002E2F9D" w:rsidRDefault="002E2F9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GA meeting planning</w:t>
      </w:r>
    </w:p>
    <w:p w:rsidR="002E2F9D" w:rsidRDefault="002E2F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he 27</w:t>
      </w:r>
      <w:r w:rsidRPr="002E2F9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@ 7:30 pm Sunday </w:t>
      </w:r>
    </w:p>
    <w:p w:rsidR="002E2F9D" w:rsidRDefault="002E2F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form senators about SGA executive meeting</w:t>
      </w:r>
    </w:p>
    <w:p w:rsidR="002E2F9D" w:rsidRDefault="002E2F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Vote on tabled organizations budgets</w:t>
      </w:r>
    </w:p>
    <w:p w:rsidR="005638A9" w:rsidRDefault="002E2F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ncerns at movie night</w:t>
      </w:r>
    </w:p>
    <w:p w:rsidR="005638A9" w:rsidRDefault="005638A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uck or Treat</w:t>
      </w:r>
    </w:p>
    <w:p w:rsidR="00B80A2C" w:rsidRDefault="00B80A2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GA budget update after homecoming</w:t>
      </w:r>
    </w:p>
    <w:p w:rsidR="00B80A2C" w:rsidRDefault="00B80A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Updating what we have spent so we will know how much we have for a sum after homecoming activities</w:t>
      </w:r>
    </w:p>
    <w:p w:rsidR="00B80A2C" w:rsidRDefault="00B80A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80A2C" w:rsidRDefault="00B80A2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GA budget approval and social planning</w:t>
      </w:r>
    </w:p>
    <w:p w:rsidR="00B80A2C" w:rsidRDefault="00B80A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udget for Christmas party other additions to budget.</w:t>
      </w:r>
    </w:p>
    <w:p w:rsidR="00B80A2C" w:rsidRDefault="00B80A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cussing professional development grants through SGA</w:t>
      </w:r>
    </w:p>
    <w:p w:rsidR="00B80A2C" w:rsidRDefault="00322C3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 Concerns</w:t>
      </w:r>
    </w:p>
    <w:p w:rsidR="00322C34" w:rsidRDefault="00322C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Maintane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sues, Bedding, </w:t>
      </w:r>
      <w:proofErr w:type="spellStart"/>
      <w:r>
        <w:rPr>
          <w:rFonts w:ascii="Times New Roman" w:hAnsi="Times New Roman" w:cs="Times New Roman"/>
          <w:sz w:val="24"/>
          <w:szCs w:val="24"/>
        </w:rPr>
        <w:t>Wif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ecurity for rooms on campus, etc. </w:t>
      </w:r>
    </w:p>
    <w:p w:rsidR="00840D43" w:rsidRDefault="00840D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tudents didn’t get a shirt at the service project</w:t>
      </w:r>
    </w:p>
    <w:p w:rsidR="00322C34" w:rsidRDefault="00840D4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GA Going Green</w:t>
      </w:r>
    </w:p>
    <w:p w:rsidR="00840D43" w:rsidRDefault="00840D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alk to Terry Quiet about going green for future</w:t>
      </w:r>
    </w:p>
    <w:p w:rsidR="00840D43" w:rsidRDefault="00840D43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jiah’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Corner:</w:t>
      </w:r>
    </w:p>
    <w:p w:rsidR="00333C88" w:rsidRPr="00840D43" w:rsidRDefault="00840D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333C88">
        <w:rPr>
          <w:rFonts w:ascii="Times New Roman" w:hAnsi="Times New Roman" w:cs="Times New Roman"/>
          <w:sz w:val="24"/>
          <w:szCs w:val="24"/>
        </w:rPr>
        <w:t>Dan’s Leadership Development Email</w:t>
      </w:r>
    </w:p>
    <w:p w:rsidR="008D12FD" w:rsidRDefault="008D12F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journmen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33C88">
        <w:rPr>
          <w:rFonts w:ascii="Times New Roman" w:hAnsi="Times New Roman" w:cs="Times New Roman"/>
          <w:b/>
          <w:sz w:val="24"/>
          <w:szCs w:val="24"/>
        </w:rPr>
        <w:t>12:55pm</w:t>
      </w:r>
    </w:p>
    <w:p w:rsidR="00333C88" w:rsidRPr="00333C88" w:rsidRDefault="00333C88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33C88" w:rsidRPr="00333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jc2NrcwtzQ0NDBX0lEKTi0uzszPAykwrAUAcTQf4SwAAAA="/>
  </w:docVars>
  <w:rsids>
    <w:rsidRoot w:val="00E146B0"/>
    <w:rsid w:val="002E2F9D"/>
    <w:rsid w:val="00322C34"/>
    <w:rsid w:val="00333C88"/>
    <w:rsid w:val="005638A9"/>
    <w:rsid w:val="00840D43"/>
    <w:rsid w:val="008D12FD"/>
    <w:rsid w:val="00B80A2C"/>
    <w:rsid w:val="00E146B0"/>
    <w:rsid w:val="00F97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1560A"/>
  <w15:chartTrackingRefBased/>
  <w15:docId w15:val="{7976B6F0-0E2A-4128-866D-C26B289A7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en Calvin</dc:creator>
  <cp:keywords/>
  <dc:description/>
  <cp:lastModifiedBy>Braden Calvin</cp:lastModifiedBy>
  <cp:revision>4</cp:revision>
  <dcterms:created xsi:type="dcterms:W3CDTF">2019-10-22T17:02:00Z</dcterms:created>
  <dcterms:modified xsi:type="dcterms:W3CDTF">2019-10-22T17:50:00Z</dcterms:modified>
</cp:coreProperties>
</file>